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034FFF" w14:textId="690A00E1" w:rsidR="00BD700D" w:rsidRDefault="002161E2" w:rsidP="00015D9B">
      <w:pPr>
        <w:suppressAutoHyphens w:val="0"/>
        <w:spacing w:after="160" w:line="259" w:lineRule="auto"/>
        <w:jc w:val="center"/>
        <w:rPr>
          <w:b/>
        </w:rPr>
      </w:pPr>
      <w:r>
        <w:rPr>
          <w:b/>
        </w:rPr>
        <w:t>ANEXO</w:t>
      </w:r>
    </w:p>
    <w:p w14:paraId="6D20D065" w14:textId="77777777" w:rsidR="00E709B9" w:rsidRDefault="00E709B9" w:rsidP="00E709B9">
      <w:pPr>
        <w:jc w:val="center"/>
        <w:rPr>
          <w:b/>
        </w:rPr>
      </w:pPr>
    </w:p>
    <w:p w14:paraId="1EE79CB8" w14:textId="77777777" w:rsidR="00E709B9" w:rsidRDefault="00E709B9" w:rsidP="00E709B9">
      <w:pPr>
        <w:jc w:val="center"/>
        <w:rPr>
          <w:b/>
        </w:rPr>
      </w:pPr>
    </w:p>
    <w:p w14:paraId="3673F338" w14:textId="77777777" w:rsidR="00BD700D" w:rsidRDefault="00BD700D" w:rsidP="00E709B9">
      <w:pPr>
        <w:jc w:val="center"/>
        <w:rPr>
          <w:b/>
        </w:rPr>
      </w:pPr>
      <w:r>
        <w:rPr>
          <w:b/>
        </w:rPr>
        <w:t>FORMULÁRIO DE INSCRIÇÃO</w:t>
      </w:r>
      <w:r w:rsidR="002161E2">
        <w:rPr>
          <w:b/>
        </w:rPr>
        <w:t xml:space="preserve"> (MODELO)</w:t>
      </w:r>
    </w:p>
    <w:p w14:paraId="194683E9" w14:textId="77777777" w:rsidR="002161E2" w:rsidRDefault="002161E2" w:rsidP="00E709B9">
      <w:pPr>
        <w:jc w:val="center"/>
        <w:rPr>
          <w:b/>
        </w:rPr>
      </w:pPr>
    </w:p>
    <w:tbl>
      <w:tblPr>
        <w:tblStyle w:val="Tabelacomgrade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E709B9" w14:paraId="2E463A13" w14:textId="77777777" w:rsidTr="00E709B9">
        <w:tc>
          <w:tcPr>
            <w:tcW w:w="9209" w:type="dxa"/>
          </w:tcPr>
          <w:p w14:paraId="413F4FF2" w14:textId="77777777" w:rsidR="00E709B9" w:rsidRDefault="00E709B9" w:rsidP="00154759">
            <w:pPr>
              <w:rPr>
                <w:b/>
              </w:rPr>
            </w:pPr>
            <w:r>
              <w:rPr>
                <w:b/>
              </w:rPr>
              <w:t>NOME</w:t>
            </w:r>
            <w:r w:rsidR="0048051D">
              <w:rPr>
                <w:b/>
              </w:rPr>
              <w:t xml:space="preserve"> </w:t>
            </w:r>
            <w:r>
              <w:rPr>
                <w:b/>
              </w:rPr>
              <w:t>DO PROPONENTE</w:t>
            </w:r>
          </w:p>
          <w:p w14:paraId="34EAC9A3" w14:textId="77777777" w:rsidR="00E709B9" w:rsidRDefault="00E709B9" w:rsidP="00154759">
            <w:pPr>
              <w:rPr>
                <w:b/>
              </w:rPr>
            </w:pPr>
          </w:p>
        </w:tc>
      </w:tr>
      <w:tr w:rsidR="00E709B9" w14:paraId="339B541C" w14:textId="77777777" w:rsidTr="00E709B9">
        <w:tc>
          <w:tcPr>
            <w:tcW w:w="9209" w:type="dxa"/>
          </w:tcPr>
          <w:p w14:paraId="05CDC02A" w14:textId="77777777" w:rsidR="00E709B9" w:rsidRDefault="00E709B9" w:rsidP="00154759">
            <w:pPr>
              <w:rPr>
                <w:b/>
              </w:rPr>
            </w:pPr>
            <w:r>
              <w:rPr>
                <w:b/>
              </w:rPr>
              <w:t>VÍNCULO COM A UFG</w:t>
            </w:r>
          </w:p>
          <w:p w14:paraId="572EA5CB" w14:textId="63E2907C" w:rsidR="00992509" w:rsidRDefault="00992509" w:rsidP="00154759">
            <w:pPr>
              <w:rPr>
                <w:b/>
              </w:rPr>
            </w:pPr>
          </w:p>
        </w:tc>
      </w:tr>
      <w:tr w:rsidR="00E709B9" w14:paraId="52481F91" w14:textId="77777777" w:rsidTr="00E709B9">
        <w:tc>
          <w:tcPr>
            <w:tcW w:w="9209" w:type="dxa"/>
          </w:tcPr>
          <w:p w14:paraId="77570C3E" w14:textId="77777777" w:rsidR="00E709B9" w:rsidRDefault="00E709B9" w:rsidP="00154759">
            <w:pPr>
              <w:rPr>
                <w:b/>
              </w:rPr>
            </w:pPr>
            <w:r>
              <w:rPr>
                <w:b/>
              </w:rPr>
              <w:t>TÍTULO D</w:t>
            </w:r>
            <w:r w:rsidR="00D0010F">
              <w:rPr>
                <w:b/>
              </w:rPr>
              <w:t>A ATIVIDADE</w:t>
            </w:r>
          </w:p>
          <w:p w14:paraId="68F67735" w14:textId="4151B9F0" w:rsidR="00992509" w:rsidRDefault="00992509" w:rsidP="00154759">
            <w:pPr>
              <w:rPr>
                <w:b/>
              </w:rPr>
            </w:pPr>
          </w:p>
        </w:tc>
      </w:tr>
      <w:tr w:rsidR="00992509" w14:paraId="051BB271" w14:textId="77777777" w:rsidTr="00E709B9">
        <w:tc>
          <w:tcPr>
            <w:tcW w:w="9209" w:type="dxa"/>
          </w:tcPr>
          <w:p w14:paraId="57B5A37C" w14:textId="77777777" w:rsidR="00992509" w:rsidRDefault="00992509" w:rsidP="00154759">
            <w:pPr>
              <w:rPr>
                <w:b/>
              </w:rPr>
            </w:pPr>
            <w:r>
              <w:rPr>
                <w:b/>
              </w:rPr>
              <w:t>DATA DE INÍCIO/EXECUÇÃO DA ATIVIDADE</w:t>
            </w:r>
          </w:p>
          <w:p w14:paraId="2BA8C85F" w14:textId="4F6E5B69" w:rsidR="00992509" w:rsidRDefault="00992509" w:rsidP="00154759">
            <w:pPr>
              <w:rPr>
                <w:b/>
              </w:rPr>
            </w:pPr>
          </w:p>
        </w:tc>
      </w:tr>
      <w:tr w:rsidR="00E709B9" w14:paraId="164DB08C" w14:textId="77777777" w:rsidTr="00E709B9">
        <w:tc>
          <w:tcPr>
            <w:tcW w:w="9209" w:type="dxa"/>
          </w:tcPr>
          <w:p w14:paraId="34C4DCEC" w14:textId="77777777" w:rsidR="00E709B9" w:rsidRDefault="00E709B9" w:rsidP="00154759">
            <w:pPr>
              <w:rPr>
                <w:b/>
              </w:rPr>
            </w:pPr>
            <w:r>
              <w:rPr>
                <w:b/>
              </w:rPr>
              <w:t>E-MAIL</w:t>
            </w:r>
          </w:p>
          <w:p w14:paraId="33EFEC6C" w14:textId="6E4DABCD" w:rsidR="00992509" w:rsidRDefault="00992509" w:rsidP="00154759">
            <w:pPr>
              <w:rPr>
                <w:b/>
              </w:rPr>
            </w:pPr>
          </w:p>
        </w:tc>
      </w:tr>
      <w:tr w:rsidR="00E709B9" w14:paraId="2432F9C1" w14:textId="77777777" w:rsidTr="00E709B9">
        <w:tc>
          <w:tcPr>
            <w:tcW w:w="9209" w:type="dxa"/>
          </w:tcPr>
          <w:p w14:paraId="09F370ED" w14:textId="77777777" w:rsidR="00E709B9" w:rsidRDefault="00E709B9" w:rsidP="00154759">
            <w:pPr>
              <w:rPr>
                <w:b/>
              </w:rPr>
            </w:pPr>
            <w:r>
              <w:rPr>
                <w:b/>
              </w:rPr>
              <w:t>TELEFONE</w:t>
            </w:r>
          </w:p>
          <w:p w14:paraId="3D7A9F03" w14:textId="7F5C108A" w:rsidR="00992509" w:rsidRDefault="00992509" w:rsidP="00154759">
            <w:pPr>
              <w:rPr>
                <w:b/>
              </w:rPr>
            </w:pPr>
          </w:p>
        </w:tc>
      </w:tr>
      <w:tr w:rsidR="00E709B9" w14:paraId="688BBF3A" w14:textId="77777777" w:rsidTr="00E709B9">
        <w:tc>
          <w:tcPr>
            <w:tcW w:w="9209" w:type="dxa"/>
          </w:tcPr>
          <w:p w14:paraId="52A4156A" w14:textId="72D7F088" w:rsidR="00E709B9" w:rsidRDefault="00E709B9" w:rsidP="0099250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EIXO TEMÁTICO</w:t>
            </w:r>
          </w:p>
          <w:p w14:paraId="6133780E" w14:textId="583C248D" w:rsidR="00992509" w:rsidRDefault="00992509" w:rsidP="0099250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(Assinalar um)</w:t>
            </w:r>
          </w:p>
          <w:p w14:paraId="0DCE6F75" w14:textId="77777777" w:rsidR="00992509" w:rsidRDefault="00992509" w:rsidP="00992509">
            <w:pPr>
              <w:spacing w:after="0" w:line="240" w:lineRule="auto"/>
            </w:pPr>
          </w:p>
          <w:p w14:paraId="420DE3FA" w14:textId="16531EB9" w:rsidR="00992509" w:rsidRDefault="00992509" w:rsidP="00992509">
            <w:pPr>
              <w:pStyle w:val="PargrafodaLista"/>
              <w:numPr>
                <w:ilvl w:val="0"/>
                <w:numId w:val="18"/>
              </w:numPr>
              <w:spacing w:after="0" w:line="240" w:lineRule="auto"/>
            </w:pPr>
            <w:r>
              <w:t>Educação Ambiental</w:t>
            </w:r>
          </w:p>
          <w:p w14:paraId="29EFC2CA" w14:textId="51CEA610" w:rsidR="00992509" w:rsidRDefault="00992509" w:rsidP="00992509">
            <w:pPr>
              <w:pStyle w:val="PargrafodaLista"/>
              <w:numPr>
                <w:ilvl w:val="0"/>
                <w:numId w:val="19"/>
              </w:numPr>
              <w:spacing w:after="0" w:line="240" w:lineRule="auto"/>
            </w:pPr>
            <w:r>
              <w:t>Uso racional da água</w:t>
            </w:r>
          </w:p>
          <w:p w14:paraId="6E109878" w14:textId="7FC59A50" w:rsidR="00992509" w:rsidRDefault="00992509" w:rsidP="00992509">
            <w:pPr>
              <w:pStyle w:val="PargrafodaLista"/>
              <w:numPr>
                <w:ilvl w:val="0"/>
                <w:numId w:val="19"/>
              </w:numPr>
              <w:spacing w:after="0" w:line="240" w:lineRule="auto"/>
            </w:pPr>
            <w:r>
              <w:t>Uso racional de energia</w:t>
            </w:r>
          </w:p>
          <w:p w14:paraId="0DB632AD" w14:textId="5ABDDB7C" w:rsidR="00992509" w:rsidRDefault="00992509" w:rsidP="00992509">
            <w:pPr>
              <w:pStyle w:val="PargrafodaLista"/>
              <w:numPr>
                <w:ilvl w:val="0"/>
                <w:numId w:val="19"/>
              </w:numPr>
              <w:spacing w:after="0" w:line="240" w:lineRule="auto"/>
            </w:pPr>
            <w:r>
              <w:t>Uso racional de material de consumo</w:t>
            </w:r>
          </w:p>
          <w:p w14:paraId="21C2CCB9" w14:textId="6B6FBC49" w:rsidR="00992509" w:rsidRDefault="00992509" w:rsidP="00992509">
            <w:pPr>
              <w:pStyle w:val="PargrafodaLista"/>
              <w:numPr>
                <w:ilvl w:val="0"/>
                <w:numId w:val="19"/>
              </w:numPr>
              <w:spacing w:after="0" w:line="240" w:lineRule="auto"/>
            </w:pPr>
            <w:r>
              <w:t>Gestão de resíduos</w:t>
            </w:r>
          </w:p>
          <w:p w14:paraId="49349FAF" w14:textId="226409C8" w:rsidR="00992509" w:rsidRDefault="00992509" w:rsidP="00992509">
            <w:pPr>
              <w:pStyle w:val="PargrafodaLista"/>
              <w:numPr>
                <w:ilvl w:val="0"/>
                <w:numId w:val="19"/>
              </w:numPr>
              <w:spacing w:after="0" w:line="240" w:lineRule="auto"/>
            </w:pPr>
            <w:r>
              <w:t>Qualidade de vida no trabalho</w:t>
            </w:r>
          </w:p>
          <w:p w14:paraId="2F6C6478" w14:textId="77777777" w:rsidR="00E709B9" w:rsidRPr="00992509" w:rsidRDefault="00992509" w:rsidP="00992509">
            <w:pPr>
              <w:pStyle w:val="PargrafodaLista"/>
              <w:numPr>
                <w:ilvl w:val="0"/>
                <w:numId w:val="19"/>
              </w:numPr>
              <w:spacing w:after="0" w:line="240" w:lineRule="auto"/>
              <w:rPr>
                <w:b/>
              </w:rPr>
            </w:pPr>
            <w:r>
              <w:t>Mobilidade</w:t>
            </w:r>
          </w:p>
          <w:p w14:paraId="7BD6551A" w14:textId="7DBF4FFC" w:rsidR="00992509" w:rsidRPr="00992509" w:rsidRDefault="00992509" w:rsidP="00992509">
            <w:pPr>
              <w:pStyle w:val="PargrafodaLista"/>
              <w:spacing w:after="0" w:line="240" w:lineRule="auto"/>
              <w:rPr>
                <w:b/>
              </w:rPr>
            </w:pPr>
          </w:p>
        </w:tc>
      </w:tr>
      <w:tr w:rsidR="00E709B9" w14:paraId="46FCA102" w14:textId="77777777" w:rsidTr="00E709B9">
        <w:tc>
          <w:tcPr>
            <w:tcW w:w="9209" w:type="dxa"/>
          </w:tcPr>
          <w:p w14:paraId="54340CC7" w14:textId="4F6793B1" w:rsidR="00E709B9" w:rsidRDefault="002161E2" w:rsidP="00154759">
            <w:pPr>
              <w:rPr>
                <w:b/>
              </w:rPr>
            </w:pPr>
            <w:r>
              <w:rPr>
                <w:b/>
              </w:rPr>
              <w:t>ELEMENTOS D</w:t>
            </w:r>
            <w:r w:rsidR="00D0010F">
              <w:rPr>
                <w:b/>
              </w:rPr>
              <w:t>A ATIVIDADE</w:t>
            </w:r>
          </w:p>
          <w:p w14:paraId="74F5CF36" w14:textId="417F4169" w:rsidR="00D0010F" w:rsidRDefault="002161E2" w:rsidP="002161E2">
            <w:pPr>
              <w:rPr>
                <w:b/>
              </w:rPr>
            </w:pPr>
            <w:r>
              <w:rPr>
                <w:b/>
              </w:rPr>
              <w:t>1</w:t>
            </w:r>
            <w:r w:rsidR="00D0010F">
              <w:rPr>
                <w:b/>
              </w:rPr>
              <w:t xml:space="preserve"> Resumo</w:t>
            </w:r>
            <w:r>
              <w:rPr>
                <w:b/>
              </w:rPr>
              <w:t xml:space="preserve"> </w:t>
            </w:r>
            <w:r w:rsidR="00D0010F">
              <w:rPr>
                <w:b/>
              </w:rPr>
              <w:t>(</w:t>
            </w:r>
            <w:r w:rsidR="00F44950">
              <w:rPr>
                <w:b/>
              </w:rPr>
              <w:t>250</w:t>
            </w:r>
            <w:r w:rsidR="00D0010F">
              <w:rPr>
                <w:b/>
              </w:rPr>
              <w:t xml:space="preserve"> palavras)</w:t>
            </w:r>
          </w:p>
          <w:p w14:paraId="3140702A" w14:textId="763874ED" w:rsidR="00F44950" w:rsidRDefault="00F44950" w:rsidP="002161E2">
            <w:pPr>
              <w:rPr>
                <w:b/>
              </w:rPr>
            </w:pPr>
            <w:r>
              <w:rPr>
                <w:b/>
              </w:rPr>
              <w:t>Descreva os principais aspectos e inovações da atividade</w:t>
            </w:r>
          </w:p>
          <w:p w14:paraId="6BDB2008" w14:textId="1A9EAAE3" w:rsidR="002161E2" w:rsidRDefault="00992509" w:rsidP="002161E2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  <w:r w:rsidR="00D0010F">
              <w:rPr>
                <w:b/>
              </w:rPr>
              <w:t xml:space="preserve"> Introdução (Abordando a contextualização e </w:t>
            </w:r>
            <w:proofErr w:type="gramStart"/>
            <w:r w:rsidR="00D0010F">
              <w:rPr>
                <w:b/>
              </w:rPr>
              <w:t>o(</w:t>
            </w:r>
            <w:proofErr w:type="gramEnd"/>
            <w:r w:rsidR="00D0010F">
              <w:rPr>
                <w:b/>
              </w:rPr>
              <w:t>s) o</w:t>
            </w:r>
            <w:r w:rsidR="002161E2" w:rsidRPr="002161E2">
              <w:rPr>
                <w:b/>
              </w:rPr>
              <w:t>bjetivo</w:t>
            </w:r>
            <w:r w:rsidR="00D0010F">
              <w:rPr>
                <w:b/>
              </w:rPr>
              <w:t>(s)</w:t>
            </w:r>
            <w:r w:rsidR="002161E2" w:rsidRPr="002161E2">
              <w:rPr>
                <w:b/>
              </w:rPr>
              <w:t xml:space="preserve"> d</w:t>
            </w:r>
            <w:r w:rsidR="00D0010F">
              <w:rPr>
                <w:b/>
              </w:rPr>
              <w:t>a atividade)</w:t>
            </w:r>
          </w:p>
          <w:p w14:paraId="50E50D53" w14:textId="72A7843A" w:rsidR="00D0010F" w:rsidRPr="002161E2" w:rsidRDefault="00D0010F" w:rsidP="002161E2">
            <w:pPr>
              <w:rPr>
                <w:b/>
              </w:rPr>
            </w:pPr>
            <w:r>
              <w:rPr>
                <w:b/>
              </w:rPr>
              <w:t>Neste item deverá ser descrita a relevância da atividade, justificando sua necessidade e importância (20 linhas)</w:t>
            </w:r>
          </w:p>
          <w:p w14:paraId="1EDE5E9F" w14:textId="77777777" w:rsidR="00992509" w:rsidRDefault="00992509" w:rsidP="00F44950">
            <w:pPr>
              <w:rPr>
                <w:b/>
              </w:rPr>
            </w:pPr>
          </w:p>
          <w:p w14:paraId="77EFC4D0" w14:textId="4430CABC" w:rsidR="002161E2" w:rsidRDefault="00F44950" w:rsidP="00F44950">
            <w:pPr>
              <w:rPr>
                <w:b/>
              </w:rPr>
            </w:pPr>
            <w:r>
              <w:rPr>
                <w:b/>
              </w:rPr>
              <w:t>3</w:t>
            </w:r>
            <w:r w:rsidR="002161E2">
              <w:rPr>
                <w:b/>
              </w:rPr>
              <w:t xml:space="preserve"> </w:t>
            </w:r>
            <w:r>
              <w:rPr>
                <w:b/>
              </w:rPr>
              <w:t>Metodologia</w:t>
            </w:r>
          </w:p>
          <w:p w14:paraId="3B0D526D" w14:textId="7B36302F" w:rsidR="00F44950" w:rsidRPr="002161E2" w:rsidRDefault="00F44950" w:rsidP="00F44950">
            <w:pPr>
              <w:rPr>
                <w:b/>
              </w:rPr>
            </w:pPr>
            <w:r>
              <w:rPr>
                <w:b/>
              </w:rPr>
              <w:t>Neste item é importante descrever o público-alvo, o(s) local(</w:t>
            </w:r>
            <w:proofErr w:type="spellStart"/>
            <w:r>
              <w:rPr>
                <w:b/>
              </w:rPr>
              <w:t>is</w:t>
            </w:r>
            <w:proofErr w:type="spellEnd"/>
            <w:r>
              <w:rPr>
                <w:b/>
              </w:rPr>
              <w:t>) onde a atividade é, foi ou será realizada, bem como as metodologias empregadas. A metodologia precisa ser descrita de forma clara e objetiva, destacando o potencial de replicação da atividade para outros contextos dentro ou fora da UFG.</w:t>
            </w:r>
          </w:p>
          <w:p w14:paraId="445E690E" w14:textId="7181D870" w:rsidR="002161E2" w:rsidRPr="002161E2" w:rsidRDefault="002161E2" w:rsidP="002161E2">
            <w:pPr>
              <w:rPr>
                <w:b/>
              </w:rPr>
            </w:pPr>
          </w:p>
          <w:p w14:paraId="74F123E9" w14:textId="1D5941F1" w:rsidR="002161E2" w:rsidRPr="002161E2" w:rsidRDefault="00F44950" w:rsidP="002161E2">
            <w:pPr>
              <w:rPr>
                <w:b/>
              </w:rPr>
            </w:pPr>
            <w:r>
              <w:rPr>
                <w:b/>
              </w:rPr>
              <w:t>4</w:t>
            </w:r>
            <w:r w:rsidR="002161E2">
              <w:rPr>
                <w:b/>
              </w:rPr>
              <w:t xml:space="preserve"> </w:t>
            </w:r>
            <w:r w:rsidR="002161E2" w:rsidRPr="002161E2">
              <w:rPr>
                <w:b/>
              </w:rPr>
              <w:t>Resultados obtidos</w:t>
            </w:r>
          </w:p>
          <w:p w14:paraId="3944219B" w14:textId="55B67A41" w:rsidR="00F44950" w:rsidRDefault="00F44950" w:rsidP="002161E2">
            <w:pPr>
              <w:rPr>
                <w:b/>
              </w:rPr>
            </w:pPr>
            <w:r>
              <w:rPr>
                <w:b/>
              </w:rPr>
              <w:t>Descrever os principais resultados alcançados com a atividade. Se possível, apresentado critérios mensuráveis d</w:t>
            </w:r>
            <w:r w:rsidR="00B13287">
              <w:rPr>
                <w:b/>
              </w:rPr>
              <w:t>a atividade desenvolvida (</w:t>
            </w:r>
            <w:bookmarkStart w:id="0" w:name="_GoBack"/>
            <w:bookmarkEnd w:id="0"/>
            <w:r>
              <w:rPr>
                <w:b/>
              </w:rPr>
              <w:t>número de participantes, público atingido, redução de consumo de recursos, economia financeira gerada entre outros).</w:t>
            </w:r>
          </w:p>
          <w:p w14:paraId="71849F3D" w14:textId="77777777" w:rsidR="00992509" w:rsidRDefault="00992509" w:rsidP="002161E2">
            <w:pPr>
              <w:rPr>
                <w:b/>
              </w:rPr>
            </w:pPr>
          </w:p>
          <w:p w14:paraId="5DA2BB69" w14:textId="661104B9" w:rsidR="00E709B9" w:rsidRDefault="00F44950" w:rsidP="00154759">
            <w:pPr>
              <w:rPr>
                <w:b/>
              </w:rPr>
            </w:pPr>
            <w:r>
              <w:rPr>
                <w:b/>
              </w:rPr>
              <w:t>5</w:t>
            </w:r>
            <w:r w:rsidR="002161E2">
              <w:rPr>
                <w:b/>
              </w:rPr>
              <w:t xml:space="preserve"> </w:t>
            </w:r>
            <w:r w:rsidR="002161E2" w:rsidRPr="002161E2">
              <w:rPr>
                <w:b/>
              </w:rPr>
              <w:t>Anexos (fotos, pareceres, depoimentos, etc</w:t>
            </w:r>
            <w:r w:rsidR="002537EE">
              <w:rPr>
                <w:b/>
              </w:rPr>
              <w:t>.</w:t>
            </w:r>
            <w:r w:rsidR="002161E2" w:rsidRPr="002161E2">
              <w:rPr>
                <w:b/>
              </w:rPr>
              <w:t>)</w:t>
            </w:r>
          </w:p>
        </w:tc>
      </w:tr>
    </w:tbl>
    <w:p w14:paraId="64B998D9" w14:textId="77777777" w:rsidR="00E709B9" w:rsidRPr="00BD700D" w:rsidRDefault="00E709B9" w:rsidP="00E709B9">
      <w:pPr>
        <w:rPr>
          <w:b/>
        </w:rPr>
      </w:pPr>
    </w:p>
    <w:sectPr w:rsidR="00E709B9" w:rsidRPr="00BD700D" w:rsidSect="005704CB">
      <w:headerReference w:type="default" r:id="rId7"/>
      <w:pgSz w:w="11906" w:h="16838"/>
      <w:pgMar w:top="1417" w:right="1701" w:bottom="1417" w:left="1701" w:header="138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939FE9" w14:textId="77777777" w:rsidR="00EB47A7" w:rsidRDefault="00EB47A7" w:rsidP="00154759">
      <w:pPr>
        <w:spacing w:after="0" w:line="240" w:lineRule="auto"/>
      </w:pPr>
      <w:r>
        <w:separator/>
      </w:r>
    </w:p>
  </w:endnote>
  <w:endnote w:type="continuationSeparator" w:id="0">
    <w:p w14:paraId="1A55AED2" w14:textId="77777777" w:rsidR="00EB47A7" w:rsidRDefault="00EB47A7" w:rsidP="00154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821D3A" w14:textId="77777777" w:rsidR="00EB47A7" w:rsidRDefault="00EB47A7" w:rsidP="00154759">
      <w:pPr>
        <w:spacing w:after="0" w:line="240" w:lineRule="auto"/>
      </w:pPr>
      <w:r>
        <w:separator/>
      </w:r>
    </w:p>
  </w:footnote>
  <w:footnote w:type="continuationSeparator" w:id="0">
    <w:p w14:paraId="7F39BB0D" w14:textId="77777777" w:rsidR="00EB47A7" w:rsidRDefault="00EB47A7" w:rsidP="00154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799C73" w14:textId="77777777" w:rsidR="00961558" w:rsidRPr="00BD33C4" w:rsidRDefault="00961558" w:rsidP="00154759">
    <w:pPr>
      <w:pStyle w:val="Cabealho"/>
      <w:tabs>
        <w:tab w:val="clear" w:pos="4252"/>
        <w:tab w:val="clear" w:pos="8504"/>
        <w:tab w:val="left" w:pos="5492"/>
      </w:tabs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8542896"/>
    <w:multiLevelType w:val="hybridMultilevel"/>
    <w:tmpl w:val="9AD2E410"/>
    <w:lvl w:ilvl="0" w:tplc="154EB6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20248"/>
    <w:multiLevelType w:val="hybridMultilevel"/>
    <w:tmpl w:val="695A2C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E65DD"/>
    <w:multiLevelType w:val="hybridMultilevel"/>
    <w:tmpl w:val="18224222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A93B70"/>
    <w:multiLevelType w:val="hybridMultilevel"/>
    <w:tmpl w:val="EFEA654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DC7D0C"/>
    <w:multiLevelType w:val="hybridMultilevel"/>
    <w:tmpl w:val="039E05C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963FEC"/>
    <w:multiLevelType w:val="hybridMultilevel"/>
    <w:tmpl w:val="0EE271DC"/>
    <w:lvl w:ilvl="0" w:tplc="04160017">
      <w:start w:val="1"/>
      <w:numFmt w:val="lowerLetter"/>
      <w:lvlText w:val="%1)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50007F3"/>
    <w:multiLevelType w:val="hybridMultilevel"/>
    <w:tmpl w:val="D9869D68"/>
    <w:lvl w:ilvl="0" w:tplc="38C2F01A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137BC0"/>
    <w:multiLevelType w:val="hybridMultilevel"/>
    <w:tmpl w:val="E2F21052"/>
    <w:lvl w:ilvl="0" w:tplc="154EB6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E1FBD"/>
    <w:multiLevelType w:val="hybridMultilevel"/>
    <w:tmpl w:val="B4189AC6"/>
    <w:lvl w:ilvl="0" w:tplc="04160017">
      <w:start w:val="1"/>
      <w:numFmt w:val="lowerLetter"/>
      <w:lvlText w:val="%1)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1F7593D"/>
    <w:multiLevelType w:val="hybridMultilevel"/>
    <w:tmpl w:val="6B64651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7142CF"/>
    <w:multiLevelType w:val="hybridMultilevel"/>
    <w:tmpl w:val="8E8C1AF2"/>
    <w:lvl w:ilvl="0" w:tplc="154EB6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6E0710"/>
    <w:multiLevelType w:val="hybridMultilevel"/>
    <w:tmpl w:val="2B44479A"/>
    <w:lvl w:ilvl="0" w:tplc="377A8D42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733590"/>
    <w:multiLevelType w:val="hybridMultilevel"/>
    <w:tmpl w:val="35FA2D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5229F0"/>
    <w:multiLevelType w:val="hybridMultilevel"/>
    <w:tmpl w:val="33F6DBE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075D55"/>
    <w:multiLevelType w:val="hybridMultilevel"/>
    <w:tmpl w:val="B4189AC6"/>
    <w:lvl w:ilvl="0" w:tplc="04160017">
      <w:start w:val="1"/>
      <w:numFmt w:val="lowerLetter"/>
      <w:lvlText w:val="%1)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DF4240F"/>
    <w:multiLevelType w:val="hybridMultilevel"/>
    <w:tmpl w:val="49EC3FA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E79F3"/>
    <w:multiLevelType w:val="hybridMultilevel"/>
    <w:tmpl w:val="6AD6154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C375DF"/>
    <w:multiLevelType w:val="hybridMultilevel"/>
    <w:tmpl w:val="570CCDB6"/>
    <w:lvl w:ilvl="0" w:tplc="377A8D42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3"/>
  </w:num>
  <w:num w:numId="4">
    <w:abstractNumId w:val="16"/>
  </w:num>
  <w:num w:numId="5">
    <w:abstractNumId w:val="5"/>
  </w:num>
  <w:num w:numId="6">
    <w:abstractNumId w:val="7"/>
  </w:num>
  <w:num w:numId="7">
    <w:abstractNumId w:val="6"/>
  </w:num>
  <w:num w:numId="8">
    <w:abstractNumId w:val="10"/>
  </w:num>
  <w:num w:numId="9">
    <w:abstractNumId w:val="8"/>
  </w:num>
  <w:num w:numId="10">
    <w:abstractNumId w:val="11"/>
  </w:num>
  <w:num w:numId="11">
    <w:abstractNumId w:val="1"/>
  </w:num>
  <w:num w:numId="12">
    <w:abstractNumId w:val="17"/>
  </w:num>
  <w:num w:numId="13">
    <w:abstractNumId w:val="3"/>
  </w:num>
  <w:num w:numId="14">
    <w:abstractNumId w:val="2"/>
  </w:num>
  <w:num w:numId="15">
    <w:abstractNumId w:val="4"/>
  </w:num>
  <w:num w:numId="16">
    <w:abstractNumId w:val="15"/>
  </w:num>
  <w:num w:numId="17">
    <w:abstractNumId w:val="9"/>
  </w:num>
  <w:num w:numId="18">
    <w:abstractNumId w:val="12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131078" w:nlCheck="1" w:checkStyle="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zcyMDA1NjIzMTJQ0lEKTi0uzszPAykwqgUAkzkjdywAAAA="/>
  </w:docVars>
  <w:rsids>
    <w:rsidRoot w:val="00154759"/>
    <w:rsid w:val="00015D9B"/>
    <w:rsid w:val="00035456"/>
    <w:rsid w:val="00074438"/>
    <w:rsid w:val="00086ED3"/>
    <w:rsid w:val="000A5D09"/>
    <w:rsid w:val="000B089F"/>
    <w:rsid w:val="000B1383"/>
    <w:rsid w:val="000F31F8"/>
    <w:rsid w:val="00130804"/>
    <w:rsid w:val="00133670"/>
    <w:rsid w:val="00154759"/>
    <w:rsid w:val="00175ECA"/>
    <w:rsid w:val="001B6855"/>
    <w:rsid w:val="001C58DD"/>
    <w:rsid w:val="001D7EF4"/>
    <w:rsid w:val="001E35F8"/>
    <w:rsid w:val="002115BE"/>
    <w:rsid w:val="002161E2"/>
    <w:rsid w:val="00251C10"/>
    <w:rsid w:val="002537EE"/>
    <w:rsid w:val="002978FE"/>
    <w:rsid w:val="002E4CAB"/>
    <w:rsid w:val="0032139C"/>
    <w:rsid w:val="003259F5"/>
    <w:rsid w:val="003702D4"/>
    <w:rsid w:val="0037733C"/>
    <w:rsid w:val="00386854"/>
    <w:rsid w:val="003B5C94"/>
    <w:rsid w:val="003C5024"/>
    <w:rsid w:val="003D2C40"/>
    <w:rsid w:val="00440681"/>
    <w:rsid w:val="0045030E"/>
    <w:rsid w:val="00450F67"/>
    <w:rsid w:val="0048051D"/>
    <w:rsid w:val="004E09FB"/>
    <w:rsid w:val="004E17EE"/>
    <w:rsid w:val="00534E77"/>
    <w:rsid w:val="00565FD0"/>
    <w:rsid w:val="005704CB"/>
    <w:rsid w:val="005B00D4"/>
    <w:rsid w:val="006450D3"/>
    <w:rsid w:val="0065553D"/>
    <w:rsid w:val="006829DE"/>
    <w:rsid w:val="0068684A"/>
    <w:rsid w:val="006B3BA9"/>
    <w:rsid w:val="006D1E68"/>
    <w:rsid w:val="006D2D5A"/>
    <w:rsid w:val="00700992"/>
    <w:rsid w:val="00712FB8"/>
    <w:rsid w:val="00743925"/>
    <w:rsid w:val="007442CA"/>
    <w:rsid w:val="00774371"/>
    <w:rsid w:val="0078665A"/>
    <w:rsid w:val="007956B5"/>
    <w:rsid w:val="007B54EF"/>
    <w:rsid w:val="007C0440"/>
    <w:rsid w:val="007E5CA3"/>
    <w:rsid w:val="007E5D9F"/>
    <w:rsid w:val="0080308E"/>
    <w:rsid w:val="00866E30"/>
    <w:rsid w:val="00877A4F"/>
    <w:rsid w:val="008B160D"/>
    <w:rsid w:val="008D5768"/>
    <w:rsid w:val="009225D7"/>
    <w:rsid w:val="00930E8B"/>
    <w:rsid w:val="00946CA3"/>
    <w:rsid w:val="00961558"/>
    <w:rsid w:val="00971963"/>
    <w:rsid w:val="00973055"/>
    <w:rsid w:val="00992509"/>
    <w:rsid w:val="009A2E78"/>
    <w:rsid w:val="009E0957"/>
    <w:rsid w:val="009E0B38"/>
    <w:rsid w:val="00A56ABD"/>
    <w:rsid w:val="00A6608C"/>
    <w:rsid w:val="00A73A8F"/>
    <w:rsid w:val="00AA3154"/>
    <w:rsid w:val="00B0020F"/>
    <w:rsid w:val="00B13287"/>
    <w:rsid w:val="00B217E3"/>
    <w:rsid w:val="00B30826"/>
    <w:rsid w:val="00B438FD"/>
    <w:rsid w:val="00B93524"/>
    <w:rsid w:val="00BD33C4"/>
    <w:rsid w:val="00BD3978"/>
    <w:rsid w:val="00BD700D"/>
    <w:rsid w:val="00BD7059"/>
    <w:rsid w:val="00BF2949"/>
    <w:rsid w:val="00C13553"/>
    <w:rsid w:val="00C60027"/>
    <w:rsid w:val="00C75E2E"/>
    <w:rsid w:val="00C7603D"/>
    <w:rsid w:val="00C8687D"/>
    <w:rsid w:val="00CD33F3"/>
    <w:rsid w:val="00D0010F"/>
    <w:rsid w:val="00D30339"/>
    <w:rsid w:val="00D71D52"/>
    <w:rsid w:val="00D9597A"/>
    <w:rsid w:val="00DA27C3"/>
    <w:rsid w:val="00DC6D48"/>
    <w:rsid w:val="00DE1B0C"/>
    <w:rsid w:val="00E709B9"/>
    <w:rsid w:val="00E84974"/>
    <w:rsid w:val="00EB20F9"/>
    <w:rsid w:val="00EB47A7"/>
    <w:rsid w:val="00F0338B"/>
    <w:rsid w:val="00F16B65"/>
    <w:rsid w:val="00F21826"/>
    <w:rsid w:val="00F32FE9"/>
    <w:rsid w:val="00F44950"/>
    <w:rsid w:val="00F472FF"/>
    <w:rsid w:val="00F85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0A3E4C"/>
  <w15:chartTrackingRefBased/>
  <w15:docId w15:val="{F99CFB65-54BC-4006-AD5F-F6EF19DB2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Dissertação - Texto"/>
    <w:qFormat/>
    <w:rsid w:val="00AA3154"/>
    <w:pPr>
      <w:suppressAutoHyphens/>
      <w:spacing w:after="120" w:line="360" w:lineRule="auto"/>
      <w:jc w:val="both"/>
    </w:pPr>
    <w:rPr>
      <w:rFonts w:ascii="Times New Roman" w:hAnsi="Times New Roman" w:cs="Times New Roman"/>
      <w:color w:val="000000" w:themeColor="text1"/>
      <w:sz w:val="24"/>
      <w:szCs w:val="20"/>
      <w:lang w:eastAsia="ar-SA"/>
    </w:rPr>
  </w:style>
  <w:style w:type="paragraph" w:styleId="Ttulo1">
    <w:name w:val="heading 1"/>
    <w:aliases w:val="Dissertação - Título"/>
    <w:basedOn w:val="Normal"/>
    <w:next w:val="Normal"/>
    <w:link w:val="Ttulo1Char"/>
    <w:autoRedefine/>
    <w:qFormat/>
    <w:rsid w:val="007C0440"/>
    <w:pPr>
      <w:keepNext/>
      <w:numPr>
        <w:numId w:val="1"/>
      </w:numPr>
      <w:ind w:left="431" w:hanging="431"/>
      <w:outlineLvl w:val="0"/>
    </w:pPr>
    <w:rPr>
      <w:rFonts w:cs="Arial"/>
      <w:b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33670"/>
    <w:pPr>
      <w:outlineLvl w:val="1"/>
    </w:pPr>
    <w:rPr>
      <w:b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133670"/>
    <w:pPr>
      <w:outlineLvl w:val="2"/>
    </w:pPr>
  </w:style>
  <w:style w:type="paragraph" w:styleId="Ttulo4">
    <w:name w:val="heading 4"/>
    <w:aliases w:val="Tabelas 12"/>
    <w:basedOn w:val="Ttulo1"/>
    <w:next w:val="Normal"/>
    <w:link w:val="Ttulo4Char"/>
    <w:uiPriority w:val="9"/>
    <w:unhideWhenUsed/>
    <w:qFormat/>
    <w:rsid w:val="003D2C40"/>
    <w:pPr>
      <w:outlineLvl w:val="3"/>
    </w:pPr>
    <w:rPr>
      <w:b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aliases w:val="ABNT (Títulos)"/>
    <w:uiPriority w:val="1"/>
    <w:qFormat/>
    <w:rsid w:val="00133670"/>
    <w:pPr>
      <w:spacing w:after="120" w:line="360" w:lineRule="auto"/>
      <w:jc w:val="both"/>
    </w:pPr>
    <w:rPr>
      <w:rFonts w:ascii="Times New Roman" w:hAnsi="Times New Roman"/>
      <w:b/>
      <w:sz w:val="24"/>
    </w:rPr>
  </w:style>
  <w:style w:type="character" w:customStyle="1" w:styleId="Ttulo1Char">
    <w:name w:val="Título 1 Char"/>
    <w:aliases w:val="Dissertação - Título Char"/>
    <w:basedOn w:val="Fontepargpadro"/>
    <w:link w:val="Ttulo1"/>
    <w:rsid w:val="007C0440"/>
    <w:rPr>
      <w:rFonts w:ascii="Times New Roman" w:hAnsi="Times New Roman" w:cs="Arial"/>
      <w:b/>
      <w:color w:val="000000" w:themeColor="text1"/>
      <w:sz w:val="24"/>
      <w:szCs w:val="20"/>
      <w:lang w:eastAsia="ar-SA"/>
    </w:rPr>
  </w:style>
  <w:style w:type="character" w:customStyle="1" w:styleId="Ttulo2Char">
    <w:name w:val="Título 2 Char"/>
    <w:basedOn w:val="Fontepargpadro"/>
    <w:link w:val="Ttulo2"/>
    <w:uiPriority w:val="9"/>
    <w:rsid w:val="00133670"/>
    <w:rPr>
      <w:rFonts w:ascii="Times New Roman" w:hAnsi="Times New Roman"/>
      <w:b/>
      <w:sz w:val="24"/>
    </w:rPr>
  </w:style>
  <w:style w:type="character" w:customStyle="1" w:styleId="Ttulo3Char">
    <w:name w:val="Título 3 Char"/>
    <w:basedOn w:val="Fontepargpadro"/>
    <w:link w:val="Ttulo3"/>
    <w:uiPriority w:val="9"/>
    <w:rsid w:val="00133670"/>
    <w:rPr>
      <w:rFonts w:ascii="Times New Roman" w:hAnsi="Times New Roman"/>
      <w:b/>
      <w:sz w:val="24"/>
    </w:rPr>
  </w:style>
  <w:style w:type="character" w:customStyle="1" w:styleId="Ttulo4Char">
    <w:name w:val="Título 4 Char"/>
    <w:aliases w:val="Tabelas 12 Char"/>
    <w:basedOn w:val="Fontepargpadro"/>
    <w:link w:val="Ttulo4"/>
    <w:uiPriority w:val="9"/>
    <w:rsid w:val="003D2C40"/>
    <w:rPr>
      <w:rFonts w:ascii="Times New Roman" w:eastAsiaTheme="majorEastAsia" w:hAnsi="Times New Roman" w:cstheme="majorBidi"/>
      <w:sz w:val="24"/>
      <w:szCs w:val="32"/>
    </w:rPr>
  </w:style>
  <w:style w:type="paragraph" w:styleId="Sumrio1">
    <w:name w:val="toc 1"/>
    <w:basedOn w:val="Normal"/>
    <w:next w:val="Normal"/>
    <w:autoRedefine/>
    <w:uiPriority w:val="39"/>
    <w:unhideWhenUsed/>
    <w:rsid w:val="000A5D09"/>
    <w:pPr>
      <w:spacing w:after="100"/>
    </w:pPr>
  </w:style>
  <w:style w:type="paragraph" w:styleId="Cabealho">
    <w:name w:val="header"/>
    <w:basedOn w:val="Normal"/>
    <w:link w:val="CabealhoChar"/>
    <w:uiPriority w:val="99"/>
    <w:unhideWhenUsed/>
    <w:rsid w:val="001547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54759"/>
    <w:rPr>
      <w:rFonts w:ascii="Times New Roman" w:hAnsi="Times New Roman" w:cs="Times New Roman"/>
      <w:color w:val="000000" w:themeColor="text1"/>
      <w:sz w:val="24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1547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54759"/>
    <w:rPr>
      <w:rFonts w:ascii="Times New Roman" w:hAnsi="Times New Roman" w:cs="Times New Roman"/>
      <w:color w:val="000000" w:themeColor="text1"/>
      <w:sz w:val="24"/>
      <w:szCs w:val="20"/>
      <w:lang w:eastAsia="ar-SA"/>
    </w:rPr>
  </w:style>
  <w:style w:type="paragraph" w:styleId="PargrafodaLista">
    <w:name w:val="List Paragraph"/>
    <w:basedOn w:val="Normal"/>
    <w:uiPriority w:val="34"/>
    <w:qFormat/>
    <w:rsid w:val="0078665A"/>
    <w:pPr>
      <w:ind w:left="720"/>
      <w:contextualSpacing/>
    </w:pPr>
  </w:style>
  <w:style w:type="table" w:styleId="Tabelacomgrade">
    <w:name w:val="Table Grid"/>
    <w:basedOn w:val="Tabelanormal"/>
    <w:uiPriority w:val="39"/>
    <w:rsid w:val="003259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07443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74438"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74438"/>
    <w:rPr>
      <w:rFonts w:ascii="Times New Roman" w:hAnsi="Times New Roman" w:cs="Times New Roman"/>
      <w:color w:val="000000" w:themeColor="text1"/>
      <w:sz w:val="20"/>
      <w:szCs w:val="20"/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7443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74438"/>
    <w:rPr>
      <w:rFonts w:ascii="Times New Roman" w:hAnsi="Times New Roman" w:cs="Times New Roman"/>
      <w:b/>
      <w:bCs/>
      <w:color w:val="000000" w:themeColor="text1"/>
      <w:sz w:val="20"/>
      <w:szCs w:val="20"/>
      <w:lang w:eastAsia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744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74438"/>
    <w:rPr>
      <w:rFonts w:ascii="Segoe UI" w:hAnsi="Segoe UI" w:cs="Segoe UI"/>
      <w:color w:val="000000" w:themeColor="text1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 Máximo Sátiro</dc:creator>
  <cp:keywords/>
  <dc:description/>
  <cp:lastModifiedBy>Renato Máximo Sátiro</cp:lastModifiedBy>
  <cp:revision>3</cp:revision>
  <dcterms:created xsi:type="dcterms:W3CDTF">2019-07-16T10:51:00Z</dcterms:created>
  <dcterms:modified xsi:type="dcterms:W3CDTF">2019-07-16T11:11:00Z</dcterms:modified>
</cp:coreProperties>
</file>